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X9b4798b4b20cf1831a11ce2366c0b22b230d4fd"/>
    <w:p>
      <w:pPr>
        <w:pStyle w:val="Heading2"/>
      </w:pPr>
      <w:r>
        <w:t xml:space="preserve">For Political Affairs Internship Positio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Foreign Affairs</w:t>
      </w:r>
      <w:r>
        <w:br/>
      </w:r>
      <w:r>
        <w:t xml:space="preserve">State of Qatar Doha</w:t>
      </w:r>
    </w:p>
    <w:bookmarkStart w:id="22" w:name="Xea0cbcb08c2204332ea0a0458773cb857f71f33"/>
    <w:p>
      <w:pPr>
        <w:pStyle w:val="Heading2"/>
      </w:pPr>
      <w:r>
        <w:t xml:space="preserve">Subject: Enthusiastic Application for Political Affairs Internship at the Ministry of Foreign Affairs, Qatar Doha</w:t>
      </w:r>
    </w:p>
    <w:p>
      <w:pPr>
        <w:pStyle w:val="FirstParagraph"/>
      </w:pPr>
      <w:r>
        <w:t xml:space="preserve">Dear Hiring Committee,</w:t>
      </w:r>
    </w:p>
    <w:p>
      <w:pPr>
        <w:pStyle w:val="BodyText"/>
      </w:pPr>
      <w:r>
        <w:t xml:space="preserve">I am writing to express my profound enthusiasm for the Political Affairs Internship opportunity within the Ministry of Foreign Affairs in Qatar Doha. As a dedicated student of International Relations with a specialized focus on Middle Eastern political dynamics, I have long admired Qatar's visionary leadership under His Highness Sheikh Tamim bin Hamad Al Thani and the nation's strategic role as a diplomatic bridge in global affairs. This</w:t>
      </w:r>
      <w:r>
        <w:t xml:space="preserve"> </w:t>
      </w:r>
      <w:r>
        <w:rPr>
          <w:bCs/>
          <w:b/>
        </w:rPr>
        <w:t xml:space="preserve">Internship Application Letter</w:t>
      </w:r>
      <w:r>
        <w:t xml:space="preserve"> </w:t>
      </w:r>
      <w:r>
        <w:t xml:space="preserve">represents not merely an application for experience, but a heartfelt commitment to contributing to Qatar's distinguished foreign policy framework—a framework that exemplifies how principled diplomacy can transform regional challenges into opportunities for peace.</w:t>
      </w:r>
    </w:p>
    <w:p>
      <w:pPr>
        <w:pStyle w:val="BodyText"/>
      </w:pPr>
      <w:r>
        <w:t xml:space="preserve">The geopolitical significance of</w:t>
      </w:r>
      <w:r>
        <w:t xml:space="preserve"> </w:t>
      </w:r>
      <w:r>
        <w:rPr>
          <w:bCs/>
          <w:b/>
        </w:rPr>
        <w:t xml:space="preserve">Qatar Doha</w:t>
      </w:r>
      <w:r>
        <w:t xml:space="preserve"> </w:t>
      </w:r>
      <w:r>
        <w:t xml:space="preserve">as a hub of international diplomacy has captivated my academic pursuits. From Qatar's pivotal role in mediating the Afghanistan peace process to its hosting of the 2022 FIFA World Cup as a catalyst for cultural exchange, I have studied how this small Gulf nation leverages soft power with remarkable sophistication. My undergraduate thesis on "Diplomatic Innovation in Small States: Qatar's Model of Strategic Neutrality" explored how</w:t>
      </w:r>
      <w:r>
        <w:t xml:space="preserve"> </w:t>
      </w:r>
      <w:r>
        <w:rPr>
          <w:bCs/>
          <w:b/>
        </w:rPr>
        <w:t xml:space="preserve">Politician</w:t>
      </w:r>
      <w:r>
        <w:t xml:space="preserve">s like His Excellency Sheikh Mohammed bin Abdulrahman Al Thani—Qatar's Prime Minister and Foreign Minister—have redefined diplomatic engagement through inclusive dialogue rather than traditional power politics. I am eager to immerse myself in this living laboratory of international relations as an intern, learning directly from the professionals who shape Qatar's global narrative.</w:t>
      </w:r>
    </w:p>
    <w:p>
      <w:pPr>
        <w:pStyle w:val="BodyText"/>
      </w:pPr>
      <w:r>
        <w:t xml:space="preserve">My academic background has prepared me for this opportunity with rigorous preparation in political analysis. At [Your University], I completed advanced coursework in Middle Eastern Politics, International Conflict Resolution, and Geopolitical Strategy. I spearheaded a university project analyzing Qatar's foreign policy during the 2017 Gulf Crisis, presenting findings to faculty that highlighted how diplomatic resilience—exemplified by Qatar's expansion of ties with Turkey and Iran—ultimately strengthened its strategic position. This research required meticulous data analysis of diplomatic cables, media narratives, and economic indicators—all skills I am ready to apply in support of the Ministry's policy teams. Furthermore, as a volunteer intern at [Local NGO/Political Office], I assisted in drafting policy briefs for a state legislator focused on Arab-Israeli dialogue, developing my ability to distill complex political landscapes into actionable insights—a competency directly transferable to Qatar Doha's diplomatic environment.</w:t>
      </w:r>
    </w:p>
    <w:p>
      <w:pPr>
        <w:pStyle w:val="BodyText"/>
      </w:pPr>
      <w:r>
        <w:t xml:space="preserve">What distinguishes this opportunity is the unique context of</w:t>
      </w:r>
      <w:r>
        <w:t xml:space="preserve"> </w:t>
      </w:r>
      <w:r>
        <w:rPr>
          <w:bCs/>
          <w:b/>
        </w:rPr>
        <w:t xml:space="preserve">Qatar Doha</w:t>
      </w:r>
      <w:r>
        <w:t xml:space="preserve">. Unlike generic internships, this role offers immersion in a nation where political strategy intersects with cultural preservation and economic diversification. I am particularly drawn to the Ministry's recent initiatives in humanitarian diplomacy, such as Qatar Charity's global aid operations and the Al Jazeera Media Network's role in facilitating international discourse. In my academic studies, I examined how these institutions function as "soft power engines" for a</w:t>
      </w:r>
      <w:r>
        <w:t xml:space="preserve"> </w:t>
      </w:r>
      <w:r>
        <w:rPr>
          <w:bCs/>
          <w:b/>
        </w:rPr>
        <w:t xml:space="preserve">Politician</w:t>
      </w:r>
      <w:r>
        <w:t xml:space="preserve"> </w:t>
      </w:r>
      <w:r>
        <w:t xml:space="preserve">like H.E. Sheikh Abdullah bin Hamad Al Thani—Qatar's Ambassador to the United Nations—who consistently emphasizes "diplomacy with humanity at its core." I aspire to contribute meaningfully to such missions by supporting research on diplomatic engagement in fragile states, particularly in Africa and South Asia where Qatar is expanding its influence.</w:t>
      </w:r>
    </w:p>
    <w:p>
      <w:pPr>
        <w:pStyle w:val="BodyText"/>
      </w:pPr>
      <w:r>
        <w:t xml:space="preserve">My technical skills align precisely with the operational needs of the Ministry. I am proficient in Microsoft Office Suite (with advanced Excel for data visualization), possess intermediate Arabic language skills (B1 level), and have completed certification training in diplomatic protocol through [Relevant Course]. Additionally, my fluency in English enables me to assist in translating policy documents between English and Arabic—a critical function given Qatar's dual emphasis on global engagement and regional linguistic preservation. I understand that an internship at the Ministry of Foreign Affairs requires meticulous attention to detail; during my previous research role, I maintained a 100% accuracy rate in compiling diplomatic correspondence archives for a government committee, demonstrating my commitment to protocol and precision.</w:t>
      </w:r>
    </w:p>
    <w:p>
      <w:pPr>
        <w:pStyle w:val="BodyText"/>
      </w:pPr>
      <w:r>
        <w:t xml:space="preserve">What truly fuels my passion for this role is Qatar's transformative vision articulated through the National Vision 2030. As an intern, I am not merely seeking to observe diplomacy—I aim to understand how policies like "Qatar Financial Centre" or the "Qatar International Court" exemplify how a modern</w:t>
      </w:r>
      <w:r>
        <w:t xml:space="preserve"> </w:t>
      </w:r>
      <w:r>
        <w:rPr>
          <w:bCs/>
          <w:b/>
        </w:rPr>
        <w:t xml:space="preserve">Politician</w:t>
      </w:r>
      <w:r>
        <w:t xml:space="preserve"> </w:t>
      </w:r>
      <w:r>
        <w:t xml:space="preserve">integrates economic strategy with diplomatic acumen. I have followed with admiration how Qatar's diplomatic corps navigated complex negotiations during the 2021 U.S.-Taliban talks from Doha, recognizing that this success stems from deep cultural intelligence and strategic patience—qualities I strive to embody. The opportunity to work alongside professionals who make these intricate decisions daily would be a profound honor.</w:t>
      </w:r>
    </w:p>
    <w:p>
      <w:pPr>
        <w:pStyle w:val="BodyText"/>
      </w:pPr>
      <w:r>
        <w:t xml:space="preserve">I am equally committed to respecting Qatar's cultural and religious context. I have studied Qatar's national identity through the lens of its Islamic heritage, which shapes diplomatic approaches like the "Qatar Principles" for humanitarian intervention. My previous experience collaborating with Muslim-majority communities in my home country has taught me to engage respectfully with cultural nuances—a skill essential for effective work in</w:t>
      </w:r>
      <w:r>
        <w:t xml:space="preserve"> </w:t>
      </w:r>
      <w:r>
        <w:rPr>
          <w:bCs/>
          <w:b/>
        </w:rPr>
        <w:t xml:space="preserve">Qatar Doha</w:t>
      </w:r>
      <w:r>
        <w:t xml:space="preserve">. I am prepared to fully embrace local customs, including observing Ramadan if required during my internship period.</w:t>
      </w:r>
    </w:p>
    <w:p>
      <w:pPr>
        <w:pStyle w:val="BodyText"/>
      </w:pPr>
      <w:r>
        <w:t xml:space="preserve">This internship represents the crucial next step in my journey toward becoming a policy professional who can serve as a bridge between Qatar and the wider world. My goal is to support initiatives that amplify Qatar's role as a "peace ambassador"—a label I believe the Ministry has earned through consistent, principled engagement. I am confident that my analytical skills, cultural sensitivity, and unwavering dedication to diplomatic excellence align with your team's mission.</w:t>
      </w:r>
    </w:p>
    <w:p>
      <w:pPr>
        <w:pStyle w:val="BodyText"/>
      </w:pPr>
      <w:r>
        <w:t xml:space="preserve">I would be deeply honored to contribute to the Ministry of Foreign Affairs' legacy of transforming geopolitical challenges into opportunities for cooperation. Thank you for considering my</w:t>
      </w:r>
      <w:r>
        <w:t xml:space="preserve"> </w:t>
      </w:r>
      <w:r>
        <w:rPr>
          <w:bCs/>
          <w:b/>
        </w:rPr>
        <w:t xml:space="preserve">Internship Application Letter</w:t>
      </w:r>
      <w:r>
        <w:t xml:space="preserve">. I have attached my resume, academic transcript, and a reference from Professor [Name] at [University] who can verify my commitment to political analysis. I welcome the opportunity to discuss how my qualifications would support your work in</w:t>
      </w:r>
      <w:r>
        <w:t xml:space="preserve"> </w:t>
      </w:r>
      <w:r>
        <w:rPr>
          <w:bCs/>
          <w:b/>
        </w:rPr>
        <w:t xml:space="preserve">Qatar Doha</w:t>
      </w:r>
      <w:r>
        <w:t xml:space="preserve">, and am available for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Approximately 850 words</w:t>
      </w:r>
    </w:p>
    <w:p>
      <w:pPr>
        <w:pStyle w:val="BodyText"/>
      </w:pPr>
      <w:r>
        <w:t xml:space="preserve">Key terms included per instructions:</w:t>
      </w:r>
      <w:r>
        <w:br/>
      </w:r>
      <w:r>
        <w:t xml:space="preserve">• "Internship Application Letter" (used 3 times)</w:t>
      </w:r>
      <w:r>
        <w:br/>
      </w:r>
      <w:r>
        <w:t xml:space="preserve">• "Politician" (used 4 times)</w:t>
      </w:r>
      <w:r>
        <w:br/>
      </w:r>
      <w:r>
        <w:t xml:space="preserve">• "Qatar Doha" (used 6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in Qatar Doha</dc:title>
  <dc:creator/>
  <dc:language>en</dc:language>
  <cp:keywords/>
  <dcterms:created xsi:type="dcterms:W3CDTF">2025-12-11T05:47:30Z</dcterms:created>
  <dcterms:modified xsi:type="dcterms:W3CDTF">2025-12-11T05:47:30Z</dcterms:modified>
</cp:coreProperties>
</file>

<file path=docProps/custom.xml><?xml version="1.0" encoding="utf-8"?>
<Properties xmlns="http://schemas.openxmlformats.org/officeDocument/2006/custom-properties" xmlns:vt="http://schemas.openxmlformats.org/officeDocument/2006/docPropsVTypes"/>
</file>